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A138CF" w:rsidRPr="000661C5" w:rsidTr="004A4F9A">
        <w:trPr>
          <w:trHeight w:val="243"/>
          <w:tblHeader/>
        </w:trPr>
        <w:tc>
          <w:tcPr>
            <w:tcW w:w="462" w:type="dxa"/>
          </w:tcPr>
          <w:p w:rsidR="00A138CF" w:rsidRPr="00C63760" w:rsidRDefault="00A138CF" w:rsidP="001B4F5D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A138CF" w:rsidRPr="000661C5" w:rsidRDefault="00A138CF" w:rsidP="00CF3D22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A138CF" w:rsidRPr="00272D16" w:rsidRDefault="00A138CF" w:rsidP="0031415D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A138CF" w:rsidRPr="00E879F7" w:rsidRDefault="00A138CF" w:rsidP="007E529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131615" w:rsidRPr="004E6159" w:rsidTr="00D21F74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131615" w:rsidRPr="000661C5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1</w:t>
            </w:r>
          </w:p>
        </w:tc>
        <w:tc>
          <w:tcPr>
            <w:tcW w:w="2127" w:type="dxa"/>
            <w:vAlign w:val="center"/>
          </w:tcPr>
          <w:p w:rsidR="00131615" w:rsidRPr="00283A6D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131615" w:rsidRPr="004A4F9A" w:rsidRDefault="00131615" w:rsidP="004A4F9A">
            <w:pPr>
              <w:spacing w:after="0"/>
              <w:ind w:left="180"/>
              <w:rPr>
                <w:rFonts w:cs="David"/>
                <w:rtl/>
              </w:rPr>
            </w:pPr>
            <w:bookmarkStart w:id="0" w:name="_GoBack"/>
            <w:bookmarkEnd w:id="0"/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131615" w:rsidRPr="004A4F9A" w:rsidRDefault="00131615" w:rsidP="004A4F9A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131615" w:rsidRPr="004E6159" w:rsidTr="00D21F74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131615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131615" w:rsidRPr="00283A6D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131615" w:rsidRPr="00B336B1" w:rsidRDefault="00131615" w:rsidP="007A780D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131615" w:rsidRPr="004A4F9A" w:rsidRDefault="00131615" w:rsidP="004A4F9A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131615" w:rsidRPr="004E6159" w:rsidTr="004A4F9A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131615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131615" w:rsidRPr="00877859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131615" w:rsidRPr="00877859" w:rsidRDefault="00131615" w:rsidP="00AC08D1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131615" w:rsidRPr="00877859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131615" w:rsidRPr="006616BB" w:rsidRDefault="00131615" w:rsidP="006616BB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131615" w:rsidRPr="00877859" w:rsidRDefault="00131615" w:rsidP="00AC08D1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131615" w:rsidRPr="00877859" w:rsidRDefault="00131615" w:rsidP="00AC08D1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131615" w:rsidRPr="007A780D" w:rsidRDefault="00131615" w:rsidP="006616BB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38CF" w:rsidRPr="004E6159" w:rsidTr="00741737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A138CF" w:rsidRDefault="00A138CF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5A7D59" w:rsidRPr="00283A6D" w:rsidRDefault="00A138CF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="002856F7"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: </w:t>
            </w:r>
            <w:r w:rsidR="005A7D59" w:rsidRPr="004E6159">
              <w:rPr>
                <w:rFonts w:cs="David" w:hint="cs"/>
                <w:sz w:val="20"/>
                <w:szCs w:val="20"/>
                <w:rtl/>
              </w:rPr>
              <w:t>_</w:t>
            </w:r>
            <w:r w:rsidR="0031415D" w:rsidRPr="004E6159">
              <w:rPr>
                <w:rFonts w:cs="David" w:hint="cs"/>
                <w:sz w:val="20"/>
                <w:szCs w:val="20"/>
                <w:rtl/>
              </w:rPr>
              <w:t>__</w:t>
            </w:r>
            <w:r w:rsidR="005A7D59" w:rsidRPr="004E6159">
              <w:rPr>
                <w:rFonts w:cs="David" w:hint="cs"/>
                <w:sz w:val="20"/>
                <w:szCs w:val="20"/>
                <w:rtl/>
              </w:rPr>
              <w:t>__</w:t>
            </w:r>
          </w:p>
        </w:tc>
        <w:tc>
          <w:tcPr>
            <w:tcW w:w="8507" w:type="dxa"/>
            <w:gridSpan w:val="6"/>
            <w:vAlign w:val="center"/>
          </w:tcPr>
          <w:p w:rsidR="00A138CF" w:rsidRPr="004A4F9A" w:rsidRDefault="00A138CF" w:rsidP="004A4F9A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BB7730" w:rsidRPr="004E6159" w:rsidTr="00741737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BB7730" w:rsidRDefault="00BB7730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BB7730" w:rsidRPr="004E6159" w:rsidRDefault="00BB7730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 w:rsidR="002856F7"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 w:rsidR="00365D2F"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BB7730" w:rsidRPr="00131615" w:rsidRDefault="00BB7730" w:rsidP="007A780D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BB7730" w:rsidRPr="004E6159" w:rsidTr="00741737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BB7730" w:rsidRDefault="00BB7730" w:rsidP="00BB7730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BB7730" w:rsidRPr="004E6159" w:rsidRDefault="00BB7730" w:rsidP="00BB7730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="002856F7"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BB7730" w:rsidRPr="00131615" w:rsidRDefault="00BB7730" w:rsidP="00BB7730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BB7730" w:rsidRPr="004E6159" w:rsidTr="00B36121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BB7730" w:rsidRDefault="00BB7730" w:rsidP="00BB7730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BB7730" w:rsidRPr="004E6159" w:rsidRDefault="00BB7730" w:rsidP="00BB7730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="002856F7"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BB7730" w:rsidRPr="004A4F9A" w:rsidRDefault="00BB7730" w:rsidP="004A4F9A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2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3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4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5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6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7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8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365D2F" w:rsidRPr="009A0926" w:rsidRDefault="00365D2F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sectPr w:rsidR="00365D2F" w:rsidRPr="009A0926" w:rsidSect="003E4A96">
      <w:headerReference w:type="default" r:id="rId8"/>
      <w:footerReference w:type="default" r:id="rId9"/>
      <w:pgSz w:w="11906" w:h="16838"/>
      <w:pgMar w:top="851" w:right="1800" w:bottom="1135" w:left="1800" w:header="885" w:footer="42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4BA9" w:rsidRDefault="00EA4BA9" w:rsidP="0093582C">
      <w:pPr>
        <w:spacing w:after="0" w:line="240" w:lineRule="auto"/>
      </w:pPr>
      <w:r>
        <w:separator/>
      </w:r>
    </w:p>
  </w:endnote>
  <w:endnote w:type="continuationSeparator" w:id="0">
    <w:p w:rsidR="00EA4BA9" w:rsidRDefault="00EA4BA9" w:rsidP="0093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tblInd w:w="-1358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1019"/>
    </w:tblGrid>
    <w:tr w:rsidR="000100F8" w:rsidRPr="003E4A96" w:rsidTr="0027379E">
      <w:trPr>
        <w:cantSplit/>
        <w:trHeight w:val="539"/>
      </w:trPr>
      <w:tc>
        <w:tcPr>
          <w:tcW w:w="11019" w:type="dxa"/>
        </w:tcPr>
        <w:p w:rsidR="009D1451" w:rsidRPr="004750BE" w:rsidRDefault="000100F8" w:rsidP="0017062A">
          <w:pPr>
            <w:tabs>
              <w:tab w:val="right" w:pos="9900"/>
            </w:tabs>
            <w:bidi w:val="0"/>
            <w:spacing w:after="0" w:line="240" w:lineRule="auto"/>
            <w:ind w:left="64" w:right="-151"/>
            <w:jc w:val="right"/>
            <w:rPr>
              <w:rFonts w:ascii="Times New Roman" w:hAnsi="Times New Roman" w:cs="Times New Roman"/>
              <w:sz w:val="20"/>
              <w:szCs w:val="20"/>
            </w:rPr>
          </w:pPr>
          <w:r w:rsidRPr="004750BE">
            <w:rPr>
              <w:rFonts w:cs="David" w:hint="cs"/>
              <w:sz w:val="20"/>
              <w:szCs w:val="20"/>
              <w:rtl/>
            </w:rPr>
            <w:t xml:space="preserve">*למידע על סיווג </w:t>
          </w:r>
          <w:r w:rsidR="007A125D" w:rsidRPr="004750BE">
            <w:rPr>
              <w:rFonts w:cs="David" w:hint="cs"/>
              <w:sz w:val="20"/>
              <w:szCs w:val="20"/>
              <w:rtl/>
            </w:rPr>
            <w:t>התצפיות ל</w:t>
          </w:r>
          <w:r w:rsidRPr="004750BE">
            <w:rPr>
              <w:rFonts w:cs="David" w:hint="cs"/>
              <w:sz w:val="20"/>
              <w:szCs w:val="20"/>
              <w:rtl/>
            </w:rPr>
            <w:t>אי</w:t>
          </w:r>
          <w:r w:rsidR="007A125D" w:rsidRPr="004750BE">
            <w:rPr>
              <w:rFonts w:cs="David" w:hint="cs"/>
              <w:sz w:val="20"/>
              <w:szCs w:val="20"/>
              <w:rtl/>
            </w:rPr>
            <w:t>-</w:t>
          </w:r>
          <w:r w:rsidRPr="004750BE">
            <w:rPr>
              <w:rFonts w:cs="David" w:hint="cs"/>
              <w:sz w:val="20"/>
              <w:szCs w:val="20"/>
              <w:rtl/>
            </w:rPr>
            <w:t>התאמות</w:t>
          </w:r>
          <w:r w:rsidR="000E390C" w:rsidRPr="004750BE">
            <w:rPr>
              <w:rFonts w:cs="David" w:hint="cs"/>
              <w:sz w:val="20"/>
              <w:szCs w:val="20"/>
              <w:rtl/>
            </w:rPr>
            <w:t xml:space="preserve"> בהתאם לדרישות</w:t>
          </w:r>
          <w:r w:rsidRPr="004750BE">
            <w:rPr>
              <w:rFonts w:cs="David" w:hint="cs"/>
              <w:sz w:val="20"/>
              <w:szCs w:val="20"/>
              <w:rtl/>
            </w:rPr>
            <w:t xml:space="preserve">, ראה נוהל הרשות </w:t>
          </w:r>
          <w:r w:rsidRPr="004750BE">
            <w:rPr>
              <w:rFonts w:ascii="Times New Roman" w:hAnsi="Times New Roman" w:cs="Times New Roman"/>
              <w:sz w:val="18"/>
              <w:szCs w:val="18"/>
              <w:rtl/>
            </w:rPr>
            <w:t>2-623001</w:t>
          </w:r>
          <w:r w:rsidRPr="004750BE">
            <w:rPr>
              <w:rFonts w:cs="David" w:hint="cs"/>
              <w:sz w:val="20"/>
              <w:szCs w:val="20"/>
              <w:rtl/>
            </w:rPr>
            <w:t xml:space="preserve"> </w:t>
          </w:r>
        </w:p>
        <w:p w:rsidR="000100F8" w:rsidRPr="00D02660" w:rsidRDefault="000100F8" w:rsidP="009D1451">
          <w:pPr>
            <w:tabs>
              <w:tab w:val="right" w:pos="9900"/>
            </w:tabs>
            <w:bidi w:val="0"/>
            <w:spacing w:after="0" w:line="240" w:lineRule="auto"/>
            <w:ind w:left="64" w:right="-151"/>
            <w:rPr>
              <w:rFonts w:ascii="Times New Roman" w:hAnsi="Times New Roman" w:cs="Times New Roman"/>
              <w:sz w:val="20"/>
              <w:szCs w:val="20"/>
              <w:rtl/>
            </w:rPr>
          </w:pPr>
          <w:r w:rsidRPr="00D02660">
            <w:rPr>
              <w:rFonts w:ascii="Times New Roman" w:hAnsi="Times New Roman" w:cs="Times New Roman"/>
              <w:sz w:val="20"/>
              <w:szCs w:val="20"/>
            </w:rPr>
            <w:t>*</w:t>
          </w:r>
          <w:r w:rsidRPr="00D02660">
            <w:rPr>
              <w:rFonts w:ascii="Times New Roman" w:hAnsi="Times New Roman" w:cs="Times New Roman"/>
              <w:sz w:val="18"/>
              <w:szCs w:val="18"/>
            </w:rPr>
            <w:t xml:space="preserve">For </w:t>
          </w:r>
          <w:r w:rsidR="00655F92" w:rsidRPr="00D02660">
            <w:rPr>
              <w:rFonts w:ascii="Times New Roman" w:hAnsi="Times New Roman" w:cs="Times New Roman"/>
              <w:sz w:val="18"/>
              <w:szCs w:val="18"/>
            </w:rPr>
            <w:t>i</w:t>
          </w:r>
          <w:r w:rsidRPr="00D02660">
            <w:rPr>
              <w:rFonts w:ascii="Times New Roman" w:hAnsi="Times New Roman" w:cs="Times New Roman"/>
              <w:sz w:val="18"/>
              <w:szCs w:val="18"/>
            </w:rPr>
            <w:t xml:space="preserve">nformation regarding the classification </w:t>
          </w:r>
          <w:r w:rsidR="007A125D" w:rsidRPr="00D02660">
            <w:rPr>
              <w:rFonts w:ascii="Times New Roman" w:hAnsi="Times New Roman" w:cs="Times New Roman"/>
              <w:sz w:val="18"/>
              <w:szCs w:val="18"/>
            </w:rPr>
            <w:t xml:space="preserve">of observation </w:t>
          </w:r>
          <w:r w:rsidRPr="00D02660">
            <w:rPr>
              <w:rFonts w:ascii="Times New Roman" w:hAnsi="Times New Roman" w:cs="Times New Roman"/>
              <w:sz w:val="18"/>
              <w:szCs w:val="18"/>
            </w:rPr>
            <w:t>for discrepancies, see procedure number 2-623001</w:t>
          </w:r>
          <w:r w:rsidRPr="00D02660"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</w:p>
      </w:tc>
    </w:tr>
    <w:tr w:rsidR="00EB7AA2" w:rsidRPr="003E4A96" w:rsidTr="0027379E">
      <w:trPr>
        <w:cantSplit/>
        <w:trHeight w:val="350"/>
      </w:trPr>
      <w:tc>
        <w:tcPr>
          <w:tcW w:w="11019" w:type="dxa"/>
        </w:tcPr>
        <w:p w:rsidR="00EB7AA2" w:rsidRPr="00B95D52" w:rsidRDefault="0080557E" w:rsidP="00873045">
          <w:pPr>
            <w:bidi w:val="0"/>
            <w:spacing w:after="0" w:line="240" w:lineRule="auto"/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</w:pPr>
          <w:r w:rsidRPr="00873045">
            <w:rPr>
              <w:rFonts w:ascii="Times New Roman" w:eastAsia="Times New Roman" w:hAnsi="Times New Roman" w:cs="David"/>
              <w:sz w:val="18"/>
              <w:szCs w:val="18"/>
            </w:rPr>
            <w:t>Signature</w:t>
          </w:r>
          <w:r w:rsidR="00EB7AA2" w:rsidRPr="00873045">
            <w:rPr>
              <w:rFonts w:ascii="Times New Roman" w:eastAsia="Times New Roman" w:hAnsi="Times New Roman" w:cs="David"/>
              <w:sz w:val="18"/>
              <w:szCs w:val="18"/>
            </w:rPr>
            <w:t xml:space="preserve"> of </w:t>
          </w:r>
          <w:r w:rsidR="00873045">
            <w:rPr>
              <w:rFonts w:ascii="Times New Roman" w:eastAsia="Times New Roman" w:hAnsi="Times New Roman" w:cs="David"/>
              <w:sz w:val="18"/>
              <w:szCs w:val="18"/>
            </w:rPr>
            <w:t>L</w:t>
          </w:r>
          <w:r w:rsidR="00EB7AA2" w:rsidRPr="00873045">
            <w:rPr>
              <w:rFonts w:ascii="Times New Roman" w:eastAsia="Times New Roman" w:hAnsi="Times New Roman" w:cs="David"/>
              <w:sz w:val="18"/>
              <w:szCs w:val="18"/>
            </w:rPr>
            <w:t xml:space="preserve">ead </w:t>
          </w:r>
          <w:r w:rsidR="00873045">
            <w:rPr>
              <w:rFonts w:ascii="Times New Roman" w:eastAsia="Times New Roman" w:hAnsi="Times New Roman" w:cs="David"/>
              <w:sz w:val="18"/>
              <w:szCs w:val="18"/>
            </w:rPr>
            <w:t>A</w:t>
          </w:r>
          <w:r w:rsidR="00EB7AA2" w:rsidRPr="00873045">
            <w:rPr>
              <w:rFonts w:ascii="Times New Roman" w:eastAsia="Times New Roman" w:hAnsi="Times New Roman" w:cs="David"/>
              <w:sz w:val="18"/>
              <w:szCs w:val="18"/>
            </w:rPr>
            <w:t>ssessor: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ab/>
            <w:t xml:space="preserve">                                                                                         </w:t>
          </w:r>
          <w:r w:rsid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</w:t>
          </w:r>
          <w:r w:rsid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       </w:t>
          </w:r>
          <w:r w:rsidR="00F63F75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חתימ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ת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 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ה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בודק 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ה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מוביל: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 xml:space="preserve"> </w:t>
          </w:r>
        </w:p>
      </w:tc>
    </w:tr>
    <w:tr w:rsidR="00EB7AA2" w:rsidRPr="003E4A96" w:rsidTr="0027379E">
      <w:trPr>
        <w:cantSplit/>
        <w:trHeight w:val="257"/>
      </w:trPr>
      <w:tc>
        <w:tcPr>
          <w:tcW w:w="11019" w:type="dxa"/>
        </w:tcPr>
        <w:p w:rsidR="00EB7AA2" w:rsidRPr="00B95D52" w:rsidRDefault="0080557E" w:rsidP="00475C72">
          <w:pPr>
            <w:bidi w:val="0"/>
            <w:spacing w:after="0" w:line="240" w:lineRule="auto"/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</w:pPr>
          <w:r w:rsidRPr="00873045">
            <w:rPr>
              <w:rFonts w:ascii="Times New Roman" w:eastAsia="Times New Roman" w:hAnsi="Times New Roman" w:cs="David"/>
              <w:sz w:val="18"/>
              <w:szCs w:val="18"/>
            </w:rPr>
            <w:t>Signature</w:t>
          </w:r>
          <w:r w:rsidR="00EB7AA2" w:rsidRPr="00873045">
            <w:rPr>
              <w:rFonts w:ascii="Times New Roman" w:eastAsia="Times New Roman" w:hAnsi="Times New Roman" w:cs="David"/>
              <w:sz w:val="18"/>
              <w:szCs w:val="18"/>
            </w:rPr>
            <w:t xml:space="preserve"> of assessor: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ab/>
            <w:t xml:space="preserve">                                                                                        </w:t>
          </w:r>
          <w:r w:rsid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                           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חתימ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ת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 הבודק:</w:t>
          </w:r>
        </w:p>
      </w:tc>
    </w:tr>
  </w:tbl>
  <w:p w:rsidR="00965136" w:rsidRDefault="002053E3" w:rsidP="0027379E">
    <w:pPr>
      <w:pStyle w:val="Footer"/>
      <w:tabs>
        <w:tab w:val="clear" w:pos="8306"/>
        <w:tab w:val="left" w:pos="6015"/>
      </w:tabs>
      <w:bidi w:val="0"/>
      <w:spacing w:after="0" w:line="240" w:lineRule="auto"/>
      <w:ind w:right="-1324"/>
      <w:jc w:val="right"/>
      <w:rPr>
        <w:rFonts w:cs="David"/>
        <w:bCs/>
      </w:rPr>
    </w:pPr>
    <w:r>
      <w:rPr>
        <w:rFonts w:ascii="Times New Roman" w:hAnsi="Times New Roman"/>
      </w:rPr>
      <w:t xml:space="preserve"> </w:t>
    </w:r>
    <w:r w:rsidR="00EB7AA2">
      <w:rPr>
        <w:rFonts w:ascii="Times New Roman" w:hAnsi="Times New Roman"/>
      </w:rPr>
      <w:t xml:space="preserve"> </w:t>
    </w:r>
    <w:r w:rsidR="00965136">
      <w:rPr>
        <w:rFonts w:cs="David" w:hint="cs"/>
        <w:bCs/>
        <w:rtl/>
      </w:rPr>
      <w:t>מקור חתום ע"י המלווים יוחזר לרשות לתיק המבדק</w:t>
    </w:r>
  </w:p>
  <w:p w:rsidR="0027379E" w:rsidRPr="001C79BA" w:rsidRDefault="0027379E" w:rsidP="001C79BA">
    <w:pPr>
      <w:pStyle w:val="Footer"/>
      <w:tabs>
        <w:tab w:val="clear" w:pos="8306"/>
        <w:tab w:val="left" w:pos="6015"/>
      </w:tabs>
      <w:spacing w:after="0" w:line="240" w:lineRule="auto"/>
      <w:ind w:left="-1333" w:right="-1324"/>
      <w:rPr>
        <w:rFonts w:ascii="David" w:hAnsi="David" w:cs="David"/>
        <w:sz w:val="20"/>
        <w:szCs w:val="20"/>
        <w:rtl/>
      </w:rPr>
    </w:pPr>
    <w:r w:rsidRPr="001C79BA">
      <w:rPr>
        <w:rFonts w:ascii="David" w:hAnsi="David" w:cs="David"/>
        <w:b/>
        <w:sz w:val="20"/>
        <w:szCs w:val="20"/>
        <w:rtl/>
      </w:rPr>
      <w:t>טופס מספר</w:t>
    </w:r>
    <w:r w:rsidRPr="001C79BA">
      <w:rPr>
        <w:rFonts w:ascii="David" w:hAnsi="David" w:cs="David"/>
        <w:bCs/>
        <w:sz w:val="20"/>
        <w:szCs w:val="20"/>
        <w:rtl/>
      </w:rPr>
      <w:t xml:space="preserve"> </w:t>
    </w:r>
    <w:r w:rsidRPr="001C79BA">
      <w:rPr>
        <w:rFonts w:ascii="Times New Roman" w:hAnsi="Times New Roman"/>
        <w:sz w:val="20"/>
        <w:szCs w:val="20"/>
      </w:rPr>
      <w:t>T</w:t>
    </w:r>
    <w:r w:rsidR="002053E3" w:rsidRPr="001C79BA">
      <w:rPr>
        <w:rFonts w:ascii="Times New Roman" w:hAnsi="Times New Roman"/>
        <w:sz w:val="20"/>
        <w:szCs w:val="20"/>
      </w:rPr>
      <w:t>2-623001-25</w:t>
    </w:r>
    <w:r w:rsidRPr="001C79BA">
      <w:rPr>
        <w:rFonts w:ascii="David" w:hAnsi="David" w:cs="David"/>
        <w:sz w:val="20"/>
        <w:szCs w:val="20"/>
        <w:rtl/>
      </w:rPr>
      <w:tab/>
      <w:t xml:space="preserve">לפרסום באתר: </w:t>
    </w:r>
    <w:r w:rsidR="001C79BA">
      <w:rPr>
        <w:rFonts w:ascii="Times New Roman" w:hAnsi="Times New Roman" w:hint="cs"/>
        <w:sz w:val="20"/>
        <w:szCs w:val="20"/>
      </w:rPr>
      <w:t>YES</w:t>
    </w:r>
  </w:p>
  <w:p w:rsidR="0027379E" w:rsidRPr="001C79BA" w:rsidRDefault="00746896" w:rsidP="00257508">
    <w:pPr>
      <w:pStyle w:val="Footer"/>
      <w:tabs>
        <w:tab w:val="clear" w:pos="8306"/>
        <w:tab w:val="left" w:pos="6015"/>
      </w:tabs>
      <w:spacing w:after="0" w:line="240" w:lineRule="auto"/>
      <w:ind w:left="-1333" w:right="-1324"/>
      <w:rPr>
        <w:rFonts w:ascii="David" w:hAnsi="David" w:cs="David"/>
        <w:sz w:val="20"/>
        <w:szCs w:val="20"/>
        <w:rtl/>
        <w:lang w:val="he-IL"/>
      </w:rPr>
    </w:pPr>
    <w:r w:rsidRPr="001C79BA">
      <w:rPr>
        <w:rFonts w:ascii="David" w:hAnsi="David" w:cs="David"/>
        <w:sz w:val="20"/>
        <w:szCs w:val="20"/>
        <w:rtl/>
      </w:rPr>
      <w:t xml:space="preserve">גרסה </w:t>
    </w:r>
    <w:r w:rsidR="00056BC6">
      <w:rPr>
        <w:rFonts w:ascii="David" w:hAnsi="David" w:cs="David" w:hint="cs"/>
        <w:sz w:val="20"/>
        <w:szCs w:val="20"/>
        <w:rtl/>
      </w:rPr>
      <w:t>12</w:t>
    </w:r>
    <w:r w:rsidRPr="001C79BA">
      <w:rPr>
        <w:rFonts w:ascii="David" w:hAnsi="David" w:cs="David"/>
        <w:sz w:val="20"/>
        <w:szCs w:val="20"/>
        <w:rtl/>
      </w:rPr>
      <w:t>,</w:t>
    </w:r>
    <w:r w:rsidR="001633EE" w:rsidRPr="001C79BA">
      <w:rPr>
        <w:rFonts w:ascii="David" w:hAnsi="David" w:cs="David"/>
        <w:sz w:val="20"/>
        <w:szCs w:val="20"/>
        <w:rtl/>
      </w:rPr>
      <w:t xml:space="preserve"> בתוקף </w:t>
    </w:r>
    <w:r w:rsidR="00056BC6">
      <w:rPr>
        <w:rFonts w:ascii="Times New Roman" w:hAnsi="Times New Roman" w:hint="cs"/>
        <w:sz w:val="20"/>
        <w:szCs w:val="20"/>
        <w:rtl/>
      </w:rPr>
      <w:t>15</w:t>
    </w:r>
    <w:r w:rsidR="00A70800">
      <w:rPr>
        <w:rFonts w:ascii="Times New Roman" w:hAnsi="Times New Roman" w:hint="cs"/>
        <w:sz w:val="20"/>
        <w:szCs w:val="20"/>
        <w:rtl/>
      </w:rPr>
      <w:t>.</w:t>
    </w:r>
    <w:r w:rsidR="00056BC6">
      <w:rPr>
        <w:rFonts w:ascii="Times New Roman" w:hAnsi="Times New Roman" w:hint="cs"/>
        <w:sz w:val="20"/>
        <w:szCs w:val="20"/>
        <w:rtl/>
      </w:rPr>
      <w:t>08</w:t>
    </w:r>
    <w:r w:rsidR="00A70800">
      <w:rPr>
        <w:rFonts w:ascii="Times New Roman" w:hAnsi="Times New Roman" w:hint="cs"/>
        <w:sz w:val="20"/>
        <w:szCs w:val="20"/>
        <w:rtl/>
      </w:rPr>
      <w:t>.</w:t>
    </w:r>
    <w:r w:rsidR="00425022">
      <w:rPr>
        <w:rFonts w:ascii="Times New Roman" w:hAnsi="Times New Roman" w:hint="cs"/>
        <w:sz w:val="20"/>
        <w:szCs w:val="20"/>
        <w:rtl/>
      </w:rPr>
      <w:t>2018</w:t>
    </w:r>
    <w:r w:rsidR="003C7ABA" w:rsidRPr="001C79BA">
      <w:rPr>
        <w:rFonts w:ascii="David" w:hAnsi="David" w:cs="David"/>
        <w:sz w:val="20"/>
        <w:szCs w:val="20"/>
        <w:rtl/>
      </w:rPr>
      <w:t xml:space="preserve"> </w:t>
    </w:r>
  </w:p>
  <w:p w:rsidR="001633EE" w:rsidRPr="001C79BA" w:rsidRDefault="002053E3" w:rsidP="0027379E">
    <w:pPr>
      <w:pStyle w:val="Footer"/>
      <w:tabs>
        <w:tab w:val="clear" w:pos="8306"/>
        <w:tab w:val="left" w:pos="6015"/>
      </w:tabs>
      <w:spacing w:after="0" w:line="240" w:lineRule="auto"/>
      <w:ind w:left="-1333" w:right="-1324"/>
      <w:rPr>
        <w:rFonts w:ascii="David" w:hAnsi="David" w:cs="David"/>
        <w:sz w:val="20"/>
        <w:szCs w:val="20"/>
      </w:rPr>
    </w:pPr>
    <w:r w:rsidRPr="001C79BA">
      <w:rPr>
        <w:rFonts w:ascii="David" w:hAnsi="David" w:cs="David"/>
        <w:sz w:val="20"/>
        <w:szCs w:val="20"/>
        <w:rtl/>
        <w:lang w:val="he-IL"/>
      </w:rPr>
      <w:t xml:space="preserve">עמוד </w:t>
    </w:r>
    <w:r w:rsidRPr="001C79BA">
      <w:rPr>
        <w:rFonts w:ascii="Times New Roman" w:hAnsi="Times New Roman"/>
        <w:sz w:val="20"/>
        <w:szCs w:val="20"/>
      </w:rPr>
      <w:fldChar w:fldCharType="begin"/>
    </w:r>
    <w:r w:rsidRPr="001C79BA">
      <w:rPr>
        <w:rFonts w:ascii="Times New Roman" w:hAnsi="Times New Roman"/>
        <w:sz w:val="20"/>
        <w:szCs w:val="20"/>
      </w:rPr>
      <w:instrText xml:space="preserve"> PAGE </w:instrText>
    </w:r>
    <w:r w:rsidRPr="001C79BA">
      <w:rPr>
        <w:rFonts w:ascii="Times New Roman" w:hAnsi="Times New Roman"/>
        <w:sz w:val="20"/>
        <w:szCs w:val="20"/>
      </w:rPr>
      <w:fldChar w:fldCharType="separate"/>
    </w:r>
    <w:r w:rsidR="009653C4">
      <w:rPr>
        <w:rFonts w:ascii="Times New Roman" w:hAnsi="Times New Roman"/>
        <w:noProof/>
        <w:sz w:val="20"/>
        <w:szCs w:val="20"/>
        <w:rtl/>
      </w:rPr>
      <w:t>2</w:t>
    </w:r>
    <w:r w:rsidRPr="001C79BA">
      <w:rPr>
        <w:rFonts w:ascii="Times New Roman" w:hAnsi="Times New Roman"/>
        <w:sz w:val="20"/>
        <w:szCs w:val="20"/>
      </w:rPr>
      <w:fldChar w:fldCharType="end"/>
    </w:r>
    <w:r w:rsidRPr="001C79BA">
      <w:rPr>
        <w:rFonts w:ascii="Times New Roman" w:hAnsi="Times New Roman"/>
        <w:sz w:val="20"/>
        <w:szCs w:val="20"/>
        <w:rtl/>
        <w:lang w:val="he-IL"/>
      </w:rPr>
      <w:t xml:space="preserve"> </w:t>
    </w:r>
    <w:r w:rsidRPr="001C79BA">
      <w:rPr>
        <w:rFonts w:ascii="David" w:hAnsi="David" w:cs="David"/>
        <w:sz w:val="20"/>
        <w:szCs w:val="20"/>
        <w:rtl/>
        <w:lang w:val="he-IL"/>
      </w:rPr>
      <w:t xml:space="preserve">מתוך </w:t>
    </w:r>
    <w:r w:rsidRPr="001C79BA">
      <w:rPr>
        <w:rFonts w:ascii="Times New Roman" w:hAnsi="Times New Roman"/>
        <w:sz w:val="20"/>
        <w:szCs w:val="20"/>
      </w:rPr>
      <w:fldChar w:fldCharType="begin"/>
    </w:r>
    <w:r w:rsidRPr="001C79BA">
      <w:rPr>
        <w:rFonts w:ascii="Times New Roman" w:hAnsi="Times New Roman"/>
        <w:sz w:val="20"/>
        <w:szCs w:val="20"/>
      </w:rPr>
      <w:instrText xml:space="preserve"> NUMPAGES  </w:instrText>
    </w:r>
    <w:r w:rsidRPr="001C79BA">
      <w:rPr>
        <w:rFonts w:ascii="Times New Roman" w:hAnsi="Times New Roman"/>
        <w:sz w:val="20"/>
        <w:szCs w:val="20"/>
      </w:rPr>
      <w:fldChar w:fldCharType="separate"/>
    </w:r>
    <w:r w:rsidR="009653C4">
      <w:rPr>
        <w:rFonts w:ascii="Times New Roman" w:hAnsi="Times New Roman"/>
        <w:noProof/>
        <w:sz w:val="20"/>
        <w:szCs w:val="20"/>
        <w:rtl/>
      </w:rPr>
      <w:t>8</w:t>
    </w:r>
    <w:r w:rsidRPr="001C79BA">
      <w:rPr>
        <w:rFonts w:ascii="Times New Roman" w:hAnsi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4BA9" w:rsidRDefault="00EA4BA9" w:rsidP="0093582C">
      <w:pPr>
        <w:spacing w:after="0" w:line="240" w:lineRule="auto"/>
      </w:pPr>
      <w:r>
        <w:separator/>
      </w:r>
    </w:p>
  </w:footnote>
  <w:footnote w:type="continuationSeparator" w:id="0">
    <w:p w:rsidR="00EA4BA9" w:rsidRDefault="00EA4BA9" w:rsidP="009358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7AA2" w:rsidRDefault="008C395C" w:rsidP="005501D2">
    <w:pPr>
      <w:spacing w:line="0" w:lineRule="atLeast"/>
      <w:contextualSpacing/>
      <w:jc w:val="center"/>
      <w:rPr>
        <w:rFonts w:cs="David"/>
        <w:b/>
        <w:bCs/>
        <w:sz w:val="28"/>
        <w:szCs w:val="28"/>
        <w:rtl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16.4pt;height:74.05pt;visibility:visible">
          <v:imagedata r:id="rId1" o:title="לוגו מעודכן לרשות"/>
        </v:shape>
      </w:pict>
    </w:r>
  </w:p>
  <w:p w:rsidR="00EB7AA2" w:rsidRDefault="00EB7AA2" w:rsidP="006F5B2B">
    <w:pPr>
      <w:spacing w:line="0" w:lineRule="atLeast"/>
      <w:ind w:firstLine="720"/>
      <w:contextualSpacing/>
      <w:jc w:val="center"/>
      <w:rPr>
        <w:rFonts w:cs="David"/>
        <w:b/>
        <w:bCs/>
        <w:sz w:val="28"/>
        <w:szCs w:val="28"/>
        <w:rtl/>
      </w:rPr>
    </w:pPr>
    <w:r w:rsidRPr="008E738C">
      <w:rPr>
        <w:rFonts w:cs="David" w:hint="cs"/>
        <w:b/>
        <w:bCs/>
        <w:sz w:val="28"/>
        <w:szCs w:val="28"/>
        <w:rtl/>
      </w:rPr>
      <w:t>ריכוז טיפול באי התאמות ו</w:t>
    </w:r>
    <w:r w:rsidR="000421B9">
      <w:rPr>
        <w:rFonts w:cs="David" w:hint="cs"/>
        <w:b/>
        <w:bCs/>
        <w:sz w:val="28"/>
        <w:szCs w:val="28"/>
        <w:rtl/>
      </w:rPr>
      <w:t>ה</w:t>
    </w:r>
    <w:r w:rsidRPr="008E738C">
      <w:rPr>
        <w:rFonts w:cs="David" w:hint="cs"/>
        <w:b/>
        <w:bCs/>
        <w:sz w:val="28"/>
        <w:szCs w:val="28"/>
        <w:rtl/>
      </w:rPr>
      <w:t xml:space="preserve">פעולות </w:t>
    </w:r>
    <w:r w:rsidR="000421B9">
      <w:rPr>
        <w:rFonts w:cs="David" w:hint="cs"/>
        <w:b/>
        <w:bCs/>
        <w:sz w:val="28"/>
        <w:szCs w:val="28"/>
        <w:rtl/>
      </w:rPr>
      <w:t>ה</w:t>
    </w:r>
    <w:r w:rsidRPr="008E738C">
      <w:rPr>
        <w:rFonts w:cs="David" w:hint="cs"/>
        <w:b/>
        <w:bCs/>
        <w:sz w:val="28"/>
        <w:szCs w:val="28"/>
        <w:rtl/>
      </w:rPr>
      <w:t>מתקנות</w:t>
    </w:r>
  </w:p>
  <w:tbl>
    <w:tblPr>
      <w:bidiVisual/>
      <w:tblW w:w="11086" w:type="dxa"/>
      <w:tblInd w:w="-1396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2" w:space="0" w:color="000000"/>
        <w:insideV w:val="single" w:sz="2" w:space="0" w:color="000000"/>
      </w:tblBorders>
      <w:tblLayout w:type="fixed"/>
      <w:tblLook w:val="04A0" w:firstRow="1" w:lastRow="0" w:firstColumn="1" w:lastColumn="0" w:noHBand="0" w:noVBand="1"/>
    </w:tblPr>
    <w:tblGrid>
      <w:gridCol w:w="2790"/>
      <w:gridCol w:w="991"/>
      <w:gridCol w:w="3059"/>
      <w:gridCol w:w="1530"/>
      <w:gridCol w:w="1710"/>
      <w:gridCol w:w="1006"/>
    </w:tblGrid>
    <w:tr w:rsidR="00EB6EB0" w:rsidRPr="00FD2A54" w:rsidTr="000B0584">
      <w:trPr>
        <w:trHeight w:hRule="exact" w:val="322"/>
      </w:trPr>
      <w:tc>
        <w:tcPr>
          <w:tcW w:w="2790" w:type="dxa"/>
          <w:tcBorders>
            <w:top w:val="single" w:sz="12" w:space="0" w:color="000000"/>
            <w:bottom w:val="single" w:sz="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 w:hint="cs"/>
              <w:b/>
              <w:sz w:val="20"/>
              <w:szCs w:val="20"/>
              <w:rtl/>
            </w:rPr>
            <w:t>תאריך מבדק</w:t>
          </w:r>
        </w:p>
      </w:tc>
      <w:tc>
        <w:tcPr>
          <w:tcW w:w="991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EB6EB0" w:rsidRPr="00CD3D5B" w:rsidRDefault="00EB6EB0" w:rsidP="00CD3D5B">
          <w:pPr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3059" w:type="dxa"/>
          <w:tcBorders>
            <w:top w:val="single" w:sz="12" w:space="0" w:color="000000"/>
            <w:bottom w:val="single" w:sz="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 w:hint="cs"/>
              <w:b/>
              <w:sz w:val="20"/>
              <w:szCs w:val="20"/>
              <w:rtl/>
            </w:rPr>
            <w:t>מס</w:t>
          </w:r>
          <w:r w:rsidRPr="00FD2A54">
            <w:rPr>
              <w:rFonts w:cs="David"/>
              <w:b/>
              <w:sz w:val="20"/>
              <w:szCs w:val="20"/>
              <w:rtl/>
            </w:rPr>
            <w:t>פר ארגון</w:t>
          </w:r>
        </w:p>
      </w:tc>
      <w:tc>
        <w:tcPr>
          <w:tcW w:w="1530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EB6EB0" w:rsidRPr="00CD3D5B" w:rsidRDefault="00EB6EB0" w:rsidP="00CD3D5B">
          <w:pPr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1710" w:type="dxa"/>
          <w:tcBorders>
            <w:top w:val="single" w:sz="12" w:space="0" w:color="000000"/>
            <w:bottom w:val="single" w:sz="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/>
              <w:b/>
              <w:sz w:val="20"/>
              <w:szCs w:val="20"/>
              <w:rtl/>
            </w:rPr>
            <w:t>סימוכין</w:t>
          </w:r>
        </w:p>
      </w:tc>
      <w:tc>
        <w:tcPr>
          <w:tcW w:w="1006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EB6EB0" w:rsidRPr="00CD3D5B" w:rsidRDefault="00EB6EB0" w:rsidP="00CD3D5B">
          <w:pPr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</w:tr>
    <w:tr w:rsidR="00EB6EB0" w:rsidRPr="00FD2A54" w:rsidTr="000B0584">
      <w:trPr>
        <w:trHeight w:hRule="exact" w:val="340"/>
      </w:trPr>
      <w:tc>
        <w:tcPr>
          <w:tcW w:w="2790" w:type="dxa"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Assessment Date</w:t>
          </w:r>
        </w:p>
      </w:tc>
      <w:tc>
        <w:tcPr>
          <w:tcW w:w="991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</w:p>
      </w:tc>
      <w:tc>
        <w:tcPr>
          <w:tcW w:w="3059" w:type="dxa"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ISRAC Org. No.</w:t>
          </w:r>
        </w:p>
      </w:tc>
      <w:tc>
        <w:tcPr>
          <w:tcW w:w="1530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</w:p>
      </w:tc>
      <w:tc>
        <w:tcPr>
          <w:tcW w:w="1710" w:type="dxa"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CD033A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Reference</w:t>
          </w:r>
        </w:p>
      </w:tc>
      <w:tc>
        <w:tcPr>
          <w:tcW w:w="1006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cs="David"/>
              <w:b/>
              <w:rtl/>
            </w:rPr>
          </w:pPr>
        </w:p>
      </w:tc>
    </w:tr>
    <w:tr w:rsidR="00CD033A" w:rsidRPr="00FD2A54" w:rsidTr="00CD3D5B">
      <w:trPr>
        <w:trHeight w:hRule="exact" w:val="277"/>
      </w:trPr>
      <w:tc>
        <w:tcPr>
          <w:tcW w:w="2790" w:type="dxa"/>
          <w:tcBorders>
            <w:top w:val="single" w:sz="12" w:space="0" w:color="000000"/>
          </w:tcBorders>
        </w:tcPr>
        <w:p w:rsidR="00CD033A" w:rsidRPr="00FD2A54" w:rsidRDefault="00CD033A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שם הארגון</w:t>
          </w:r>
        </w:p>
      </w:tc>
      <w:tc>
        <w:tcPr>
          <w:tcW w:w="5580" w:type="dxa"/>
          <w:gridSpan w:val="3"/>
          <w:tcBorders>
            <w:top w:val="single" w:sz="12" w:space="0" w:color="000000"/>
          </w:tcBorders>
          <w:vAlign w:val="center"/>
        </w:tcPr>
        <w:p w:rsidR="00CD033A" w:rsidRPr="00FD2A54" w:rsidRDefault="00CD033A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  <w:tcBorders>
            <w:top w:val="single" w:sz="12" w:space="0" w:color="000000"/>
          </w:tcBorders>
        </w:tcPr>
        <w:p w:rsidR="00CD033A" w:rsidRPr="00FD2A54" w:rsidRDefault="000B0584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Organization's n</w:t>
          </w:r>
          <w:r w:rsidR="000C5815" w:rsidRPr="00FD2A54">
            <w:rPr>
              <w:rFonts w:ascii="Times New Roman" w:hAnsi="Times New Roman" w:cs="Times New Roman"/>
              <w:sz w:val="20"/>
              <w:szCs w:val="20"/>
            </w:rPr>
            <w:t>ame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התחום הנבדק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Division/department assessed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נציג הארגון (המלווה את הבודק)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Organization's representative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בודק מוביל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Lead assessor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בודק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Reporting assessor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מבדק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Type of assessment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תקן הנבדק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Standard reviewed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מתקן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Site type</w:t>
          </w:r>
        </w:p>
      </w:tc>
    </w:tr>
  </w:tbl>
  <w:p w:rsidR="00B21751" w:rsidRDefault="00B21751" w:rsidP="00B21751">
    <w:pPr>
      <w:spacing w:before="120" w:after="0" w:line="240" w:lineRule="auto"/>
      <w:ind w:left="-1325" w:right="-1267"/>
      <w:contextualSpacing/>
      <w:rPr>
        <w:rFonts w:cs="David"/>
        <w:bCs/>
        <w:rtl/>
      </w:rPr>
    </w:pPr>
  </w:p>
  <w:p w:rsidR="00C151DE" w:rsidRDefault="00B21751" w:rsidP="00B21751">
    <w:pPr>
      <w:spacing w:before="120" w:after="0" w:line="240" w:lineRule="auto"/>
      <w:ind w:left="-1325" w:right="-1267"/>
      <w:contextualSpacing/>
      <w:rPr>
        <w:rFonts w:ascii="Times New Roman" w:hAnsi="Times New Roman" w:cs="Times New Roman"/>
        <w:b/>
        <w:rtl/>
      </w:rPr>
    </w:pPr>
    <w:r w:rsidRPr="00D14C84">
      <w:rPr>
        <w:rFonts w:cs="David"/>
        <w:bCs/>
        <w:rtl/>
      </w:rPr>
      <w:t>מלא והחתם</w:t>
    </w:r>
    <w:r w:rsidRPr="004A5E51">
      <w:rPr>
        <w:rFonts w:cs="David"/>
        <w:bCs/>
        <w:rtl/>
      </w:rPr>
      <w:t xml:space="preserve"> את נציג הארגון, בזמן </w:t>
    </w:r>
    <w:r w:rsidRPr="00860A64">
      <w:rPr>
        <w:rFonts w:cs="David"/>
        <w:bCs/>
        <w:rtl/>
      </w:rPr>
      <w:t>המבדק</w:t>
    </w:r>
    <w:r>
      <w:rPr>
        <w:rFonts w:cs="David" w:hint="cs"/>
        <w:bCs/>
        <w:rtl/>
      </w:rPr>
      <w:t>.</w:t>
    </w:r>
    <w:r w:rsidRPr="00FF5054">
      <w:rPr>
        <w:rFonts w:ascii="Times New Roman" w:hAnsi="Times New Roman" w:cs="Times New Roman"/>
        <w:b/>
      </w:rPr>
      <w:t xml:space="preserve">Fill in and sign the organization's Representative, during the audit.                  </w:t>
    </w:r>
  </w:p>
  <w:p w:rsidR="002856F7" w:rsidRPr="00CA77C4" w:rsidRDefault="002856F7" w:rsidP="00CA77C4">
    <w:pPr>
      <w:spacing w:after="0" w:line="240" w:lineRule="auto"/>
      <w:rPr>
        <w:rFonts w:cs="David"/>
        <w:bCs/>
        <w:sz w:val="20"/>
        <w:szCs w:val="20"/>
        <w:rtl/>
      </w:rPr>
    </w:pPr>
  </w:p>
  <w:p w:rsidR="002856F7" w:rsidRPr="00CA77C4" w:rsidRDefault="002856F7" w:rsidP="002856F7">
    <w:pPr>
      <w:spacing w:before="120" w:after="0" w:line="240" w:lineRule="auto"/>
      <w:ind w:left="-1325" w:right="-1267"/>
      <w:contextualSpacing/>
      <w:rPr>
        <w:rFonts w:cs="David"/>
        <w:bCs/>
        <w:u w:val="single"/>
        <w:rtl/>
      </w:rPr>
    </w:pPr>
    <w:r w:rsidRPr="00CA77C4">
      <w:rPr>
        <w:rFonts w:cs="David" w:hint="cs"/>
        <w:bCs/>
        <w:u w:val="single"/>
        <w:rtl/>
      </w:rPr>
      <w:t>הנחיות למענה הארגון:</w:t>
    </w:r>
  </w:p>
  <w:p w:rsidR="002856F7" w:rsidRPr="00E6504C" w:rsidRDefault="002856F7" w:rsidP="00CA77C4">
    <w:pPr>
      <w:numPr>
        <w:ilvl w:val="0"/>
        <w:numId w:val="3"/>
      </w:numPr>
      <w:spacing w:before="120" w:after="0" w:line="240" w:lineRule="auto"/>
      <w:ind w:left="-766" w:right="-1267" w:hanging="199"/>
      <w:contextualSpacing/>
      <w:rPr>
        <w:rFonts w:cs="David"/>
        <w:b/>
      </w:rPr>
    </w:pPr>
    <w:r w:rsidRPr="00CA77C4">
      <w:rPr>
        <w:rFonts w:cs="David"/>
        <w:b/>
        <w:rtl/>
      </w:rPr>
      <w:t xml:space="preserve">הארגון מתבקש </w:t>
    </w:r>
    <w:r w:rsidR="00D02660" w:rsidRPr="00C63CC7">
      <w:rPr>
        <w:rFonts w:cs="David"/>
        <w:b/>
        <w:rtl/>
      </w:rPr>
      <w:t xml:space="preserve">להשיב </w:t>
    </w:r>
    <w:r w:rsidR="00D02660" w:rsidRPr="00E6504C">
      <w:rPr>
        <w:rFonts w:cs="David"/>
        <w:b/>
        <w:rtl/>
      </w:rPr>
      <w:t xml:space="preserve">לממצאי המבדק בשורה המתאימה </w:t>
    </w:r>
    <w:r w:rsidR="00E3758C">
      <w:rPr>
        <w:rFonts w:cs="David" w:hint="cs"/>
        <w:b/>
        <w:rtl/>
      </w:rPr>
      <w:t xml:space="preserve">של </w:t>
    </w:r>
    <w:r w:rsidR="00D02660" w:rsidRPr="00E6504C">
      <w:rPr>
        <w:rFonts w:cs="David"/>
        <w:b/>
        <w:rtl/>
      </w:rPr>
      <w:t>"מענה ה</w:t>
    </w:r>
    <w:r w:rsidR="00D02660" w:rsidRPr="00E6504C">
      <w:rPr>
        <w:rFonts w:cs="David" w:hint="cs"/>
        <w:b/>
        <w:rtl/>
      </w:rPr>
      <w:t>ארגון</w:t>
    </w:r>
    <w:r w:rsidR="00D02660" w:rsidRPr="00E6504C">
      <w:rPr>
        <w:rFonts w:cs="David"/>
        <w:b/>
        <w:rtl/>
      </w:rPr>
      <w:t>" בליווי תיעוד תומך כנספח</w:t>
    </w:r>
    <w:r w:rsidR="00D02660" w:rsidRPr="00E6504C">
      <w:rPr>
        <w:rFonts w:cs="David" w:hint="cs"/>
        <w:b/>
        <w:rtl/>
      </w:rPr>
      <w:t>ים</w:t>
    </w:r>
    <w:r w:rsidR="00D02660" w:rsidRPr="00E6504C">
      <w:rPr>
        <w:rFonts w:cs="David"/>
        <w:b/>
        <w:rtl/>
      </w:rPr>
      <w:t xml:space="preserve"> ממוספרים</w:t>
    </w:r>
    <w:r w:rsidR="00D02660" w:rsidRPr="00E6504C" w:rsidDel="00D02660">
      <w:rPr>
        <w:rFonts w:cs="David"/>
        <w:b/>
        <w:rtl/>
      </w:rPr>
      <w:t xml:space="preserve"> </w:t>
    </w:r>
    <w:r w:rsidRPr="00E6504C">
      <w:rPr>
        <w:rFonts w:cs="David"/>
        <w:b/>
        <w:rtl/>
      </w:rPr>
      <w:t>תוך 20 ימי עבודה ממפגש הסיום.</w:t>
    </w:r>
  </w:p>
  <w:p w:rsidR="00E3758C" w:rsidRPr="00E6504C" w:rsidRDefault="00E3758C" w:rsidP="00B17648">
    <w:pPr>
      <w:numPr>
        <w:ilvl w:val="0"/>
        <w:numId w:val="3"/>
      </w:numPr>
      <w:spacing w:before="120" w:after="0" w:line="240" w:lineRule="auto"/>
      <w:ind w:left="-766" w:right="-1267" w:hanging="199"/>
      <w:contextualSpacing/>
      <w:rPr>
        <w:rFonts w:cs="David"/>
        <w:b/>
      </w:rPr>
    </w:pPr>
    <w:r w:rsidRPr="00E6504C">
      <w:rPr>
        <w:rFonts w:cs="David"/>
        <w:b/>
        <w:rtl/>
      </w:rPr>
      <w:t>ל</w:t>
    </w:r>
    <w:r>
      <w:rPr>
        <w:rFonts w:cs="David" w:hint="cs"/>
        <w:b/>
        <w:rtl/>
      </w:rPr>
      <w:t xml:space="preserve">כל </w:t>
    </w:r>
    <w:r>
      <w:rPr>
        <w:rFonts w:cs="David"/>
        <w:b/>
        <w:rtl/>
      </w:rPr>
      <w:t>ממצא</w:t>
    </w:r>
    <w:r w:rsidRPr="00E6504C">
      <w:rPr>
        <w:rFonts w:cs="David"/>
        <w:b/>
        <w:rtl/>
      </w:rPr>
      <w:t xml:space="preserve"> בסיווג 1-2 </w:t>
    </w:r>
    <w:r w:rsidRPr="00CA77C4">
      <w:rPr>
        <w:rFonts w:cs="David"/>
        <w:b/>
        <w:rtl/>
      </w:rPr>
      <w:t xml:space="preserve">הארגון מתבקש </w:t>
    </w:r>
    <w:r w:rsidR="00B17648">
      <w:rPr>
        <w:rFonts w:cs="David" w:hint="cs"/>
        <w:b/>
        <w:rtl/>
      </w:rPr>
      <w:t>לצרף את סיכום תחקיר זיהוי גורם השורש והטיפול</w:t>
    </w:r>
    <w:r w:rsidR="00593D21">
      <w:rPr>
        <w:rFonts w:cs="David" w:hint="cs"/>
        <w:b/>
        <w:rtl/>
      </w:rPr>
      <w:t xml:space="preserve"> הרוחבי בו</w:t>
    </w:r>
    <w:r w:rsidR="00B17648">
      <w:rPr>
        <w:rFonts w:cs="David" w:hint="cs"/>
        <w:b/>
        <w:rtl/>
      </w:rPr>
      <w:t xml:space="preserve"> כחלק מהתיעוד התומך המוזכר בסעיף </w:t>
    </w:r>
    <w:r w:rsidR="008C395C">
      <w:rPr>
        <w:rFonts w:cs="David" w:hint="cs"/>
        <w:b/>
        <w:rtl/>
      </w:rPr>
      <w:t>ה</w:t>
    </w:r>
    <w:r w:rsidR="00B17648">
      <w:rPr>
        <w:rFonts w:cs="David" w:hint="cs"/>
        <w:b/>
        <w:rtl/>
      </w:rPr>
      <w:t>קודם.</w:t>
    </w:r>
  </w:p>
  <w:p w:rsidR="002856F7" w:rsidRPr="00E6504C" w:rsidRDefault="00CA77C4" w:rsidP="00CA77C4">
    <w:pPr>
      <w:numPr>
        <w:ilvl w:val="0"/>
        <w:numId w:val="3"/>
      </w:numPr>
      <w:spacing w:before="120" w:after="0" w:line="240" w:lineRule="auto"/>
      <w:ind w:right="-1267"/>
      <w:contextualSpacing/>
      <w:rPr>
        <w:rFonts w:cs="David"/>
        <w:b/>
      </w:rPr>
    </w:pPr>
    <w:r w:rsidRPr="00E6504C">
      <w:rPr>
        <w:rFonts w:cs="David" w:hint="cs"/>
        <w:b/>
        <w:rtl/>
      </w:rPr>
      <w:t>נדרש</w:t>
    </w:r>
    <w:r w:rsidR="002856F7" w:rsidRPr="00E6504C">
      <w:rPr>
        <w:rFonts w:cs="David"/>
        <w:b/>
        <w:rtl/>
      </w:rPr>
      <w:t xml:space="preserve"> להתייחס </w:t>
    </w:r>
    <w:r w:rsidRPr="00E6504C">
      <w:rPr>
        <w:rFonts w:cs="David"/>
        <w:b/>
        <w:rtl/>
      </w:rPr>
      <w:t>לת</w:t>
    </w:r>
    <w:r w:rsidR="002856F7" w:rsidRPr="00E6504C">
      <w:rPr>
        <w:rFonts w:cs="David"/>
        <w:b/>
        <w:rtl/>
      </w:rPr>
      <w:t>כנית המעקב אחר הטמעת הפעילות ובדיקת האפקטיביות.</w:t>
    </w:r>
  </w:p>
  <w:p w:rsidR="007A780D" w:rsidRPr="004A4F9A" w:rsidRDefault="007A780D" w:rsidP="00B21751">
    <w:pPr>
      <w:spacing w:before="120" w:after="0" w:line="240" w:lineRule="auto"/>
      <w:ind w:left="-1325" w:right="-1267"/>
      <w:contextualSpacing/>
      <w:rPr>
        <w:rFonts w:cs="David"/>
        <w:sz w:val="16"/>
        <w:szCs w:val="16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E446B"/>
    <w:multiLevelType w:val="hybridMultilevel"/>
    <w:tmpl w:val="EF88D38A"/>
    <w:lvl w:ilvl="0" w:tplc="0409000F">
      <w:start w:val="1"/>
      <w:numFmt w:val="decimal"/>
      <w:lvlText w:val="%1."/>
      <w:lvlJc w:val="left"/>
      <w:pPr>
        <w:ind w:left="-605" w:hanging="360"/>
      </w:pPr>
    </w:lvl>
    <w:lvl w:ilvl="1" w:tplc="04090019" w:tentative="1">
      <w:start w:val="1"/>
      <w:numFmt w:val="lowerLetter"/>
      <w:lvlText w:val="%2."/>
      <w:lvlJc w:val="left"/>
      <w:pPr>
        <w:ind w:left="115" w:hanging="360"/>
      </w:pPr>
    </w:lvl>
    <w:lvl w:ilvl="2" w:tplc="0409001B" w:tentative="1">
      <w:start w:val="1"/>
      <w:numFmt w:val="lowerRoman"/>
      <w:lvlText w:val="%3."/>
      <w:lvlJc w:val="right"/>
      <w:pPr>
        <w:ind w:left="835" w:hanging="180"/>
      </w:pPr>
    </w:lvl>
    <w:lvl w:ilvl="3" w:tplc="0409000F" w:tentative="1">
      <w:start w:val="1"/>
      <w:numFmt w:val="decimal"/>
      <w:lvlText w:val="%4."/>
      <w:lvlJc w:val="left"/>
      <w:pPr>
        <w:ind w:left="1555" w:hanging="360"/>
      </w:pPr>
    </w:lvl>
    <w:lvl w:ilvl="4" w:tplc="04090019" w:tentative="1">
      <w:start w:val="1"/>
      <w:numFmt w:val="lowerLetter"/>
      <w:lvlText w:val="%5."/>
      <w:lvlJc w:val="left"/>
      <w:pPr>
        <w:ind w:left="2275" w:hanging="360"/>
      </w:pPr>
    </w:lvl>
    <w:lvl w:ilvl="5" w:tplc="0409001B" w:tentative="1">
      <w:start w:val="1"/>
      <w:numFmt w:val="lowerRoman"/>
      <w:lvlText w:val="%6."/>
      <w:lvlJc w:val="right"/>
      <w:pPr>
        <w:ind w:left="2995" w:hanging="180"/>
      </w:pPr>
    </w:lvl>
    <w:lvl w:ilvl="6" w:tplc="0409000F" w:tentative="1">
      <w:start w:val="1"/>
      <w:numFmt w:val="decimal"/>
      <w:lvlText w:val="%7."/>
      <w:lvlJc w:val="left"/>
      <w:pPr>
        <w:ind w:left="3715" w:hanging="360"/>
      </w:pPr>
    </w:lvl>
    <w:lvl w:ilvl="7" w:tplc="04090019" w:tentative="1">
      <w:start w:val="1"/>
      <w:numFmt w:val="lowerLetter"/>
      <w:lvlText w:val="%8."/>
      <w:lvlJc w:val="left"/>
      <w:pPr>
        <w:ind w:left="4435" w:hanging="360"/>
      </w:pPr>
    </w:lvl>
    <w:lvl w:ilvl="8" w:tplc="0409001B" w:tentative="1">
      <w:start w:val="1"/>
      <w:numFmt w:val="lowerRoman"/>
      <w:lvlText w:val="%9."/>
      <w:lvlJc w:val="right"/>
      <w:pPr>
        <w:ind w:left="5155" w:hanging="180"/>
      </w:pPr>
    </w:lvl>
  </w:abstractNum>
  <w:abstractNum w:abstractNumId="1" w15:restartNumberingAfterBreak="0">
    <w:nsid w:val="18A51573"/>
    <w:multiLevelType w:val="hybridMultilevel"/>
    <w:tmpl w:val="2AFA451C"/>
    <w:lvl w:ilvl="0" w:tplc="04090001">
      <w:start w:val="1"/>
      <w:numFmt w:val="bullet"/>
      <w:lvlText w:val=""/>
      <w:lvlJc w:val="left"/>
      <w:pPr>
        <w:ind w:left="-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</w:abstractNum>
  <w:abstractNum w:abstractNumId="2" w15:restartNumberingAfterBreak="0">
    <w:nsid w:val="648C261A"/>
    <w:multiLevelType w:val="hybridMultilevel"/>
    <w:tmpl w:val="F35C9C34"/>
    <w:lvl w:ilvl="0" w:tplc="8C94B42E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b/>
        <w:bCs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NotTrackMoves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AwMTIzMzUxtDBX0lEKTi0uzszPAykwqwUAEgqbjiwAAAA="/>
  </w:docVars>
  <w:rsids>
    <w:rsidRoot w:val="00A8184A"/>
    <w:rsid w:val="00006C33"/>
    <w:rsid w:val="000100F8"/>
    <w:rsid w:val="00020C9F"/>
    <w:rsid w:val="00032D23"/>
    <w:rsid w:val="000421B9"/>
    <w:rsid w:val="00056BC6"/>
    <w:rsid w:val="000661C5"/>
    <w:rsid w:val="000848FA"/>
    <w:rsid w:val="000868B4"/>
    <w:rsid w:val="00090CA0"/>
    <w:rsid w:val="000A6DE3"/>
    <w:rsid w:val="000B0584"/>
    <w:rsid w:val="000C5815"/>
    <w:rsid w:val="000C6E66"/>
    <w:rsid w:val="000D35E5"/>
    <w:rsid w:val="000E1F21"/>
    <w:rsid w:val="000E390C"/>
    <w:rsid w:val="000F06FF"/>
    <w:rsid w:val="000F149D"/>
    <w:rsid w:val="00111F39"/>
    <w:rsid w:val="00112705"/>
    <w:rsid w:val="001131F8"/>
    <w:rsid w:val="00114CC2"/>
    <w:rsid w:val="00115E77"/>
    <w:rsid w:val="0011675E"/>
    <w:rsid w:val="001222F9"/>
    <w:rsid w:val="00122E9F"/>
    <w:rsid w:val="00131615"/>
    <w:rsid w:val="00131FB8"/>
    <w:rsid w:val="001349A9"/>
    <w:rsid w:val="001633EE"/>
    <w:rsid w:val="0017062A"/>
    <w:rsid w:val="001B4F5D"/>
    <w:rsid w:val="001B7064"/>
    <w:rsid w:val="001C2A2D"/>
    <w:rsid w:val="001C5EAD"/>
    <w:rsid w:val="001C5FA4"/>
    <w:rsid w:val="001C79BA"/>
    <w:rsid w:val="001D4B10"/>
    <w:rsid w:val="001E59CD"/>
    <w:rsid w:val="001F61AB"/>
    <w:rsid w:val="00200DB8"/>
    <w:rsid w:val="00201E61"/>
    <w:rsid w:val="002053E3"/>
    <w:rsid w:val="00212425"/>
    <w:rsid w:val="00226AFA"/>
    <w:rsid w:val="00237717"/>
    <w:rsid w:val="002405AD"/>
    <w:rsid w:val="00241327"/>
    <w:rsid w:val="002459E7"/>
    <w:rsid w:val="00257508"/>
    <w:rsid w:val="00257D2E"/>
    <w:rsid w:val="00262CA8"/>
    <w:rsid w:val="00263659"/>
    <w:rsid w:val="00265061"/>
    <w:rsid w:val="00271C95"/>
    <w:rsid w:val="00272D16"/>
    <w:rsid w:val="0027379E"/>
    <w:rsid w:val="0027758E"/>
    <w:rsid w:val="00282AC4"/>
    <w:rsid w:val="00283A6D"/>
    <w:rsid w:val="002856F7"/>
    <w:rsid w:val="002A5230"/>
    <w:rsid w:val="002B17AB"/>
    <w:rsid w:val="002B2B5F"/>
    <w:rsid w:val="002C209F"/>
    <w:rsid w:val="002C65C3"/>
    <w:rsid w:val="002D6F46"/>
    <w:rsid w:val="002E25C6"/>
    <w:rsid w:val="002E5B7F"/>
    <w:rsid w:val="002E76A8"/>
    <w:rsid w:val="002F02ED"/>
    <w:rsid w:val="002F7071"/>
    <w:rsid w:val="00302102"/>
    <w:rsid w:val="00312579"/>
    <w:rsid w:val="0031415D"/>
    <w:rsid w:val="00317A11"/>
    <w:rsid w:val="0033454A"/>
    <w:rsid w:val="003421D1"/>
    <w:rsid w:val="00347F84"/>
    <w:rsid w:val="00353B3F"/>
    <w:rsid w:val="00361C20"/>
    <w:rsid w:val="00365D2F"/>
    <w:rsid w:val="00370861"/>
    <w:rsid w:val="00385058"/>
    <w:rsid w:val="00385086"/>
    <w:rsid w:val="00385FB3"/>
    <w:rsid w:val="003A6525"/>
    <w:rsid w:val="003A6A2D"/>
    <w:rsid w:val="003B5BEA"/>
    <w:rsid w:val="003B613F"/>
    <w:rsid w:val="003B6189"/>
    <w:rsid w:val="003C7353"/>
    <w:rsid w:val="003C7ABA"/>
    <w:rsid w:val="003D7502"/>
    <w:rsid w:val="003E4A96"/>
    <w:rsid w:val="003F2564"/>
    <w:rsid w:val="003F361F"/>
    <w:rsid w:val="00404E2C"/>
    <w:rsid w:val="004130A9"/>
    <w:rsid w:val="00425022"/>
    <w:rsid w:val="00435E28"/>
    <w:rsid w:val="004503BF"/>
    <w:rsid w:val="00451006"/>
    <w:rsid w:val="0045509A"/>
    <w:rsid w:val="00455C04"/>
    <w:rsid w:val="00461A60"/>
    <w:rsid w:val="0046425B"/>
    <w:rsid w:val="00473DD8"/>
    <w:rsid w:val="004750BE"/>
    <w:rsid w:val="00475C72"/>
    <w:rsid w:val="0048059F"/>
    <w:rsid w:val="00487211"/>
    <w:rsid w:val="00493E6E"/>
    <w:rsid w:val="00494811"/>
    <w:rsid w:val="00497C2F"/>
    <w:rsid w:val="004A4F9A"/>
    <w:rsid w:val="004A5E51"/>
    <w:rsid w:val="004A7F77"/>
    <w:rsid w:val="004B16ED"/>
    <w:rsid w:val="004D6299"/>
    <w:rsid w:val="004D79FB"/>
    <w:rsid w:val="004D7B19"/>
    <w:rsid w:val="004E4051"/>
    <w:rsid w:val="004E6159"/>
    <w:rsid w:val="004F3741"/>
    <w:rsid w:val="004F5808"/>
    <w:rsid w:val="004F5AEF"/>
    <w:rsid w:val="00501577"/>
    <w:rsid w:val="00502885"/>
    <w:rsid w:val="005048B4"/>
    <w:rsid w:val="0052066D"/>
    <w:rsid w:val="00527218"/>
    <w:rsid w:val="005319FC"/>
    <w:rsid w:val="00532B9D"/>
    <w:rsid w:val="005501D2"/>
    <w:rsid w:val="005601BF"/>
    <w:rsid w:val="005638D7"/>
    <w:rsid w:val="00572A86"/>
    <w:rsid w:val="00573CC3"/>
    <w:rsid w:val="00583A5A"/>
    <w:rsid w:val="00584516"/>
    <w:rsid w:val="005846B2"/>
    <w:rsid w:val="00593D21"/>
    <w:rsid w:val="005A66AF"/>
    <w:rsid w:val="005A7D59"/>
    <w:rsid w:val="005B3694"/>
    <w:rsid w:val="005B7113"/>
    <w:rsid w:val="005C29C7"/>
    <w:rsid w:val="005E6D37"/>
    <w:rsid w:val="005F3E12"/>
    <w:rsid w:val="00602783"/>
    <w:rsid w:val="006140ED"/>
    <w:rsid w:val="00616306"/>
    <w:rsid w:val="006376D4"/>
    <w:rsid w:val="006440B3"/>
    <w:rsid w:val="00655F92"/>
    <w:rsid w:val="006604BC"/>
    <w:rsid w:val="00660F2A"/>
    <w:rsid w:val="006616BB"/>
    <w:rsid w:val="00697CF1"/>
    <w:rsid w:val="006A3D38"/>
    <w:rsid w:val="006A458E"/>
    <w:rsid w:val="006B3C9C"/>
    <w:rsid w:val="006B5419"/>
    <w:rsid w:val="006C2176"/>
    <w:rsid w:val="006D5EB1"/>
    <w:rsid w:val="006D72A8"/>
    <w:rsid w:val="006E5B50"/>
    <w:rsid w:val="006F00D2"/>
    <w:rsid w:val="006F40C4"/>
    <w:rsid w:val="006F5B2B"/>
    <w:rsid w:val="006F6F7F"/>
    <w:rsid w:val="0070165E"/>
    <w:rsid w:val="007029FF"/>
    <w:rsid w:val="007208EE"/>
    <w:rsid w:val="00741737"/>
    <w:rsid w:val="00741B47"/>
    <w:rsid w:val="00746896"/>
    <w:rsid w:val="00746BDE"/>
    <w:rsid w:val="00754EE3"/>
    <w:rsid w:val="007727B4"/>
    <w:rsid w:val="007878ED"/>
    <w:rsid w:val="00790048"/>
    <w:rsid w:val="007A0A2A"/>
    <w:rsid w:val="007A125D"/>
    <w:rsid w:val="007A2B14"/>
    <w:rsid w:val="007A780D"/>
    <w:rsid w:val="007A7EC2"/>
    <w:rsid w:val="007C7C20"/>
    <w:rsid w:val="007E5293"/>
    <w:rsid w:val="007F0085"/>
    <w:rsid w:val="007F0C68"/>
    <w:rsid w:val="007F4A00"/>
    <w:rsid w:val="0080225C"/>
    <w:rsid w:val="008053B5"/>
    <w:rsid w:val="0080557E"/>
    <w:rsid w:val="00810278"/>
    <w:rsid w:val="0081717C"/>
    <w:rsid w:val="008264C6"/>
    <w:rsid w:val="008369F5"/>
    <w:rsid w:val="008533AE"/>
    <w:rsid w:val="00856770"/>
    <w:rsid w:val="00860A64"/>
    <w:rsid w:val="0086308C"/>
    <w:rsid w:val="00873045"/>
    <w:rsid w:val="00877859"/>
    <w:rsid w:val="00886A8F"/>
    <w:rsid w:val="008932C2"/>
    <w:rsid w:val="00896B90"/>
    <w:rsid w:val="008B33F1"/>
    <w:rsid w:val="008B4AEE"/>
    <w:rsid w:val="008B6983"/>
    <w:rsid w:val="008B6DDC"/>
    <w:rsid w:val="008C395C"/>
    <w:rsid w:val="008C7495"/>
    <w:rsid w:val="008D454D"/>
    <w:rsid w:val="008D7B5A"/>
    <w:rsid w:val="008E12C1"/>
    <w:rsid w:val="008E1B37"/>
    <w:rsid w:val="008E5D4D"/>
    <w:rsid w:val="008E6616"/>
    <w:rsid w:val="008E738C"/>
    <w:rsid w:val="008F3AA9"/>
    <w:rsid w:val="008F5FF8"/>
    <w:rsid w:val="008F61AB"/>
    <w:rsid w:val="009137AF"/>
    <w:rsid w:val="009158F5"/>
    <w:rsid w:val="00916DEA"/>
    <w:rsid w:val="00922388"/>
    <w:rsid w:val="00932DE9"/>
    <w:rsid w:val="0093582C"/>
    <w:rsid w:val="00946659"/>
    <w:rsid w:val="00954326"/>
    <w:rsid w:val="00957479"/>
    <w:rsid w:val="00960C0E"/>
    <w:rsid w:val="009635F6"/>
    <w:rsid w:val="00963BB5"/>
    <w:rsid w:val="00963D34"/>
    <w:rsid w:val="00965136"/>
    <w:rsid w:val="009653C4"/>
    <w:rsid w:val="009653E8"/>
    <w:rsid w:val="00970C3A"/>
    <w:rsid w:val="00996C74"/>
    <w:rsid w:val="009A0926"/>
    <w:rsid w:val="009A12D7"/>
    <w:rsid w:val="009A3B01"/>
    <w:rsid w:val="009C0292"/>
    <w:rsid w:val="009C0831"/>
    <w:rsid w:val="009C71AA"/>
    <w:rsid w:val="009D1451"/>
    <w:rsid w:val="009D29D7"/>
    <w:rsid w:val="009F3233"/>
    <w:rsid w:val="00A04B31"/>
    <w:rsid w:val="00A06EAD"/>
    <w:rsid w:val="00A0707C"/>
    <w:rsid w:val="00A07DDB"/>
    <w:rsid w:val="00A138CF"/>
    <w:rsid w:val="00A2146B"/>
    <w:rsid w:val="00A323DE"/>
    <w:rsid w:val="00A32694"/>
    <w:rsid w:val="00A3517A"/>
    <w:rsid w:val="00A41E3B"/>
    <w:rsid w:val="00A45FE5"/>
    <w:rsid w:val="00A53593"/>
    <w:rsid w:val="00A57572"/>
    <w:rsid w:val="00A645AA"/>
    <w:rsid w:val="00A70800"/>
    <w:rsid w:val="00A74CCD"/>
    <w:rsid w:val="00A8184A"/>
    <w:rsid w:val="00A97814"/>
    <w:rsid w:val="00AA5333"/>
    <w:rsid w:val="00AB7821"/>
    <w:rsid w:val="00AC08D1"/>
    <w:rsid w:val="00AD0229"/>
    <w:rsid w:val="00B03D28"/>
    <w:rsid w:val="00B13A55"/>
    <w:rsid w:val="00B17648"/>
    <w:rsid w:val="00B21751"/>
    <w:rsid w:val="00B336B1"/>
    <w:rsid w:val="00B350B8"/>
    <w:rsid w:val="00B36121"/>
    <w:rsid w:val="00B364EB"/>
    <w:rsid w:val="00B376E5"/>
    <w:rsid w:val="00B428C3"/>
    <w:rsid w:val="00B428FB"/>
    <w:rsid w:val="00B54829"/>
    <w:rsid w:val="00B726C5"/>
    <w:rsid w:val="00B73B84"/>
    <w:rsid w:val="00B84858"/>
    <w:rsid w:val="00B86534"/>
    <w:rsid w:val="00B875B1"/>
    <w:rsid w:val="00B90E1A"/>
    <w:rsid w:val="00B94CDE"/>
    <w:rsid w:val="00B95D52"/>
    <w:rsid w:val="00B96BD5"/>
    <w:rsid w:val="00BA6229"/>
    <w:rsid w:val="00BB00EF"/>
    <w:rsid w:val="00BB18BE"/>
    <w:rsid w:val="00BB7730"/>
    <w:rsid w:val="00BC5315"/>
    <w:rsid w:val="00BC5E34"/>
    <w:rsid w:val="00BF1ACC"/>
    <w:rsid w:val="00C06E33"/>
    <w:rsid w:val="00C1145D"/>
    <w:rsid w:val="00C151DE"/>
    <w:rsid w:val="00C246E5"/>
    <w:rsid w:val="00C253DE"/>
    <w:rsid w:val="00C336D0"/>
    <w:rsid w:val="00C417F5"/>
    <w:rsid w:val="00C421F5"/>
    <w:rsid w:val="00C52C9F"/>
    <w:rsid w:val="00C61FCD"/>
    <w:rsid w:val="00C625DE"/>
    <w:rsid w:val="00C626E9"/>
    <w:rsid w:val="00C63760"/>
    <w:rsid w:val="00C6741E"/>
    <w:rsid w:val="00C75F8D"/>
    <w:rsid w:val="00C842F9"/>
    <w:rsid w:val="00C8753E"/>
    <w:rsid w:val="00C97714"/>
    <w:rsid w:val="00C97B74"/>
    <w:rsid w:val="00CA77C4"/>
    <w:rsid w:val="00CD033A"/>
    <w:rsid w:val="00CD3D5B"/>
    <w:rsid w:val="00CD62E0"/>
    <w:rsid w:val="00CE02E4"/>
    <w:rsid w:val="00CE3F23"/>
    <w:rsid w:val="00CE6280"/>
    <w:rsid w:val="00CF21FA"/>
    <w:rsid w:val="00CF3D22"/>
    <w:rsid w:val="00CF4E52"/>
    <w:rsid w:val="00D02660"/>
    <w:rsid w:val="00D14C84"/>
    <w:rsid w:val="00D21F74"/>
    <w:rsid w:val="00D24973"/>
    <w:rsid w:val="00D36A6A"/>
    <w:rsid w:val="00D4791C"/>
    <w:rsid w:val="00D50D56"/>
    <w:rsid w:val="00D525BE"/>
    <w:rsid w:val="00D76059"/>
    <w:rsid w:val="00D83ADB"/>
    <w:rsid w:val="00D92832"/>
    <w:rsid w:val="00DC25A4"/>
    <w:rsid w:val="00DC2760"/>
    <w:rsid w:val="00DF7CF7"/>
    <w:rsid w:val="00E14B91"/>
    <w:rsid w:val="00E21024"/>
    <w:rsid w:val="00E244C6"/>
    <w:rsid w:val="00E25DB2"/>
    <w:rsid w:val="00E37003"/>
    <w:rsid w:val="00E3758C"/>
    <w:rsid w:val="00E44BA6"/>
    <w:rsid w:val="00E44E5B"/>
    <w:rsid w:val="00E5158D"/>
    <w:rsid w:val="00E6504C"/>
    <w:rsid w:val="00E71242"/>
    <w:rsid w:val="00E83949"/>
    <w:rsid w:val="00E85F0F"/>
    <w:rsid w:val="00E879F7"/>
    <w:rsid w:val="00E924D5"/>
    <w:rsid w:val="00E96CDE"/>
    <w:rsid w:val="00E96D3B"/>
    <w:rsid w:val="00EA4B07"/>
    <w:rsid w:val="00EA4BA9"/>
    <w:rsid w:val="00EB1DC5"/>
    <w:rsid w:val="00EB6EB0"/>
    <w:rsid w:val="00EB7AA2"/>
    <w:rsid w:val="00EC46B5"/>
    <w:rsid w:val="00EC7D3A"/>
    <w:rsid w:val="00EE24AE"/>
    <w:rsid w:val="00EE28F5"/>
    <w:rsid w:val="00EF1910"/>
    <w:rsid w:val="00F24926"/>
    <w:rsid w:val="00F311A9"/>
    <w:rsid w:val="00F312D5"/>
    <w:rsid w:val="00F3221A"/>
    <w:rsid w:val="00F523CB"/>
    <w:rsid w:val="00F63F75"/>
    <w:rsid w:val="00F768BA"/>
    <w:rsid w:val="00F80B9D"/>
    <w:rsid w:val="00F821B7"/>
    <w:rsid w:val="00F83C3B"/>
    <w:rsid w:val="00F86C1A"/>
    <w:rsid w:val="00F90DCC"/>
    <w:rsid w:val="00F965C4"/>
    <w:rsid w:val="00FA035B"/>
    <w:rsid w:val="00FC7FD2"/>
    <w:rsid w:val="00FD0EC3"/>
    <w:rsid w:val="00FD2A54"/>
    <w:rsid w:val="00FD607E"/>
    <w:rsid w:val="00FF5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  <w14:docId w14:val="4621AACD"/>
  <w15:docId w15:val="{45593DA8-3721-4A70-9853-65B8A36D8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46B5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8184A"/>
    <w:pPr>
      <w:keepNext/>
      <w:spacing w:before="120" w:after="0" w:line="360" w:lineRule="auto"/>
      <w:ind w:left="1134" w:right="851"/>
      <w:jc w:val="both"/>
      <w:outlineLvl w:val="0"/>
    </w:pPr>
    <w:rPr>
      <w:rFonts w:ascii="Times New Roman" w:eastAsia="Times New Roman" w:hAnsi="Times New Roman" w:cs="Times New Roman"/>
      <w:b/>
      <w:bCs/>
      <w:noProof/>
      <w:sz w:val="20"/>
      <w:szCs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6140ED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61AB"/>
    <w:pPr>
      <w:keepNext/>
      <w:spacing w:before="240" w:after="60"/>
      <w:outlineLvl w:val="3"/>
    </w:pPr>
    <w:rPr>
      <w:rFonts w:eastAsia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184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A8184A"/>
    <w:rPr>
      <w:rFonts w:ascii="Times New Roman" w:eastAsia="Times New Roman" w:hAnsi="Times New Roman" w:cs="David"/>
      <w:b/>
      <w:bCs/>
      <w:noProof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B10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D4B1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3582C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93582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3582C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93582C"/>
    <w:rPr>
      <w:sz w:val="22"/>
      <w:szCs w:val="22"/>
    </w:rPr>
  </w:style>
  <w:style w:type="character" w:customStyle="1" w:styleId="Heading2Char">
    <w:name w:val="Heading 2 Char"/>
    <w:link w:val="Heading2"/>
    <w:rsid w:val="006140ED"/>
    <w:rPr>
      <w:rFonts w:ascii="Times New Roman" w:eastAsia="Times New Roman" w:hAnsi="Times New Roman" w:cs="David"/>
      <w:b/>
      <w:bCs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1F61AB"/>
    <w:rPr>
      <w:rFonts w:ascii="Calibri" w:eastAsia="Times New Roman" w:hAnsi="Calibri" w:cs="Arial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02C3E3-BEEC-4EED-9E1E-629F65A22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86</Words>
  <Characters>193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Israc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z</dc:creator>
  <cp:keywords/>
  <cp:lastModifiedBy>Yakir Jaoui</cp:lastModifiedBy>
  <cp:revision>3</cp:revision>
  <cp:lastPrinted>2016-11-10T07:12:00Z</cp:lastPrinted>
  <dcterms:created xsi:type="dcterms:W3CDTF">2018-08-05T05:54:00Z</dcterms:created>
  <dcterms:modified xsi:type="dcterms:W3CDTF">2018-08-05T05:55:00Z</dcterms:modified>
</cp:coreProperties>
</file>